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C54470" w:rsidRPr="00C54470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C54470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C54470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C54470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C54470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C54470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C54470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Kode </w:t>
            </w: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07059940" w:rsidR="005C530D" w:rsidRPr="00C54470" w:rsidRDefault="00F6388B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W-D611-51</w:t>
            </w:r>
          </w:p>
        </w:tc>
      </w:tr>
      <w:tr w:rsidR="00C54470" w:rsidRPr="00C54470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C54470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C54470" w:rsidRPr="00C54470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C54470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C54470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C54470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C54470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C54470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C54470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C54470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C54470" w:rsidRPr="00C54470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600F5DB9" w:rsidR="00D8412B" w:rsidRPr="00C54470" w:rsidRDefault="00F6388B" w:rsidP="00D8412B">
            <w:pPr>
              <w:jc w:val="center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</w:rPr>
              <w:t>Geologi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</w:rPr>
              <w:t>Kuarter</w:t>
            </w:r>
            <w:proofErr w:type="spellEnd"/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16DA71A0" w:rsidR="00D8412B" w:rsidRPr="00C54470" w:rsidRDefault="00F6388B" w:rsidP="00D8412B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1D061326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61911A95" w:rsidR="00D8412B" w:rsidRPr="00C54470" w:rsidRDefault="00F6388B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C54470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C54470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512E3A1C" w:rsidR="00D8412B" w:rsidRPr="00C54470" w:rsidRDefault="00F6388B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C54470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C54470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C54470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C54470" w:rsidRPr="00C54470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C54470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C54470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C54470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C54470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C54470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C54470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C54470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C54470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C54470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C54470" w:rsidRPr="00C54470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C54470" w:rsidRDefault="00FD6E98" w:rsidP="00FD6E98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25EC963B" w:rsidR="00FD6E98" w:rsidRPr="00C54470" w:rsidRDefault="00F6388B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>A.M. Imra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633F913B" w:rsidR="00FD6E98" w:rsidRPr="00C54470" w:rsidRDefault="00527A05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C54470">
              <w:rPr>
                <w:rFonts w:ascii="Calibri" w:hAnsi="Calibri"/>
                <w:color w:val="000000" w:themeColor="text1"/>
                <w:sz w:val="22"/>
                <w:szCs w:val="22"/>
              </w:rPr>
              <w:t>A.M. Imr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C54470" w:rsidRDefault="002330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C54470" w:rsidRPr="00C54470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C54470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C54470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C54470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C54470" w:rsidRPr="00C54470" w14:paraId="0F7CA20F" w14:textId="77777777" w:rsidTr="004B69AC">
        <w:trPr>
          <w:trHeight w:val="1229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C54470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2D2736EE" w:rsidR="002330BE" w:rsidRPr="00C54470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="004B69AC"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C54470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0B48F6E" w14:textId="77777777" w:rsidR="002330BE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39E44730" w14:textId="77777777" w:rsidR="009862C1" w:rsidRPr="00C54470" w:rsidRDefault="009862C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A39241E" w14:textId="3D010ADE" w:rsidR="002330BE" w:rsidRPr="00C54470" w:rsidRDefault="004B69A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7</w:t>
            </w:r>
          </w:p>
          <w:p w14:paraId="52AA0B05" w14:textId="77777777" w:rsidR="00ED3002" w:rsidRPr="00C54470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5B600A8A" w:rsidR="002330BE" w:rsidRPr="00C54470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7475E258" w14:textId="166A24E4" w:rsidR="002330BE" w:rsidRDefault="009862C1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serta</w:t>
            </w:r>
            <w:proofErr w:type="spellEnd"/>
            <w:proofErr w:type="gram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usu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ntu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um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45D47FC7" w14:textId="77777777" w:rsidR="009862C1" w:rsidRDefault="009862C1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97BAD6" w14:textId="77777777" w:rsidR="009862C1" w:rsidRPr="00C54470" w:rsidRDefault="009862C1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D1E93" w14:textId="1C553A7E" w:rsidR="004B69AC" w:rsidRPr="00C54470" w:rsidRDefault="009862C1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ecahk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alah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ncul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567" w:type="dxa"/>
          </w:tcPr>
          <w:p w14:paraId="23D8D0B2" w14:textId="028649C7" w:rsidR="002330BE" w:rsidRPr="00C54470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3CD57596" w14:textId="5E4A8947" w:rsidR="002330BE" w:rsidRPr="00C54470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6</w:t>
            </w:r>
          </w:p>
          <w:p w14:paraId="57C35931" w14:textId="77777777" w:rsidR="004B69AC" w:rsidRDefault="004B69A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2DD66FF" w14:textId="77777777" w:rsidR="009862C1" w:rsidRPr="00C54470" w:rsidRDefault="009862C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7DA7E4C1" w:rsidR="004B69AC" w:rsidRPr="00C54470" w:rsidRDefault="004B69A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6</w:t>
            </w:r>
          </w:p>
        </w:tc>
        <w:tc>
          <w:tcPr>
            <w:tcW w:w="6668" w:type="dxa"/>
            <w:gridSpan w:val="6"/>
          </w:tcPr>
          <w:p w14:paraId="6C88FF12" w14:textId="5C042FFB" w:rsidR="004B69AC" w:rsidRPr="00C54470" w:rsidRDefault="009862C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identifikas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r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proofErr w:type="gramEnd"/>
          </w:p>
          <w:p w14:paraId="34A059FB" w14:textId="232F119C" w:rsidR="004B69AC" w:rsidRPr="00C54470" w:rsidRDefault="009862C1" w:rsidP="004B69AC">
            <w:pPr>
              <w:rPr>
                <w:rFonts w:cstheme="minorHAnsi"/>
                <w:color w:val="000000" w:themeColor="text1"/>
              </w:rPr>
            </w:pPr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uat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yeks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alar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iah</w:t>
            </w:r>
            <w:proofErr w:type="spellEnd"/>
            <w:proofErr w:type="gramEnd"/>
          </w:p>
          <w:p w14:paraId="2423F0DD" w14:textId="77777777" w:rsidR="004B69AC" w:rsidRPr="00C54470" w:rsidRDefault="004B69AC" w:rsidP="004B69AC">
            <w:pPr>
              <w:rPr>
                <w:rFonts w:cstheme="minorHAnsi"/>
                <w:color w:val="000000" w:themeColor="text1"/>
              </w:rPr>
            </w:pPr>
          </w:p>
          <w:p w14:paraId="2DBF9456" w14:textId="0D7CA9C2" w:rsidR="004B69AC" w:rsidRPr="00C54470" w:rsidRDefault="009862C1" w:rsidP="004B69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ik</w:t>
            </w:r>
            <w:proofErr w:type="spellEnd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9862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</w:p>
          <w:p w14:paraId="26A47DD9" w14:textId="22ACF677" w:rsidR="002330BE" w:rsidRPr="00C54470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C54470" w:rsidRPr="00C54470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C54470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C54470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C54470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431E2BDE" w14:textId="77777777" w:rsidTr="004E2EF3">
        <w:trPr>
          <w:trHeight w:val="2171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C54470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C5447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72A2B2FD" w14:textId="713BE6B3" w:rsidR="004E2EF3" w:rsidRPr="00C5447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78D408A0" w:rsidR="000479CE" w:rsidRPr="00C5447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</w:t>
            </w:r>
            <w:r w:rsidR="004E2EF3"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3</w:t>
            </w:r>
          </w:p>
          <w:p w14:paraId="795BCA7F" w14:textId="77777777" w:rsidR="002C713F" w:rsidRPr="00C54470" w:rsidRDefault="002C713F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0C29F9F4" w14:textId="220E57F1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1B507638" w14:textId="77777777" w:rsidR="002C713F" w:rsidRPr="00C54470" w:rsidRDefault="002C713F" w:rsidP="004E2EF3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166B96B" w14:textId="7747CB22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  <w:p w14:paraId="71635E6A" w14:textId="77777777" w:rsidR="004E2EF3" w:rsidRPr="00C54470" w:rsidRDefault="004E2EF3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5B33281B" w14:textId="77777777" w:rsidR="00CC52B0" w:rsidRPr="00C54470" w:rsidRDefault="00CC52B0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68E154AB" w14:textId="56DFF0BF" w:rsidR="00ED3002" w:rsidRPr="00C54470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12622" w:type="dxa"/>
            <w:gridSpan w:val="11"/>
          </w:tcPr>
          <w:p w14:paraId="0834135C" w14:textId="27E4F43F" w:rsidR="004E2EF3" w:rsidRPr="00C54470" w:rsidRDefault="004E2EF3" w:rsidP="004E2EF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asuk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kala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ktu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ubah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klim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57AD687" w14:textId="2AE1246C" w:rsidR="002C713F" w:rsidRPr="00C54470" w:rsidRDefault="002C713F" w:rsidP="004E2EF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lus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lasial-interglasial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reka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ubah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klim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ubah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A3F0686" w14:textId="7EE9FA7F" w:rsidR="002C713F" w:rsidRPr="00C54470" w:rsidRDefault="002C713F" w:rsidP="004E2EF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ik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nterpretasi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pelajar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jarah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eks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lobal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okal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0D769F7" w14:textId="77777777" w:rsidR="004E2EF3" w:rsidRPr="00C54470" w:rsidRDefault="004E2EF3" w:rsidP="004E2EF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dentifikas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klasifikasik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tu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dime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rta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ntuk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volus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ada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iode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ni.</w:t>
            </w:r>
          </w:p>
          <w:p w14:paraId="3E944B9B" w14:textId="77777777" w:rsidR="004E2EF3" w:rsidRPr="00C54470" w:rsidRDefault="004E2EF3" w:rsidP="004E2EF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k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pis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ratigraf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dis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beda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ada masa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tu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508A208" w14:textId="77777777" w:rsidR="002C713F" w:rsidRPr="00C54470" w:rsidRDefault="002C713F" w:rsidP="004E2EF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43B907" w14:textId="5F827B0B" w:rsidR="00B6767D" w:rsidRPr="00C54470" w:rsidRDefault="00B6767D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C54470" w:rsidRPr="00C54470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C54470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C54470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C54470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C54470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22C7752C" w14:textId="77777777" w:rsidTr="004E2EF3">
        <w:trPr>
          <w:trHeight w:val="2820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52962C0F" w14:textId="3BAFA0B7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1]</w:t>
            </w:r>
          </w:p>
          <w:p w14:paraId="5BB55A08" w14:textId="574BBEAB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FDE9731" w14:textId="77777777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62518F5" w14:textId="695AE9F2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2]</w:t>
            </w:r>
          </w:p>
          <w:p w14:paraId="5FCDDD20" w14:textId="77A90A42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AFB8CED" w14:textId="77777777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83B6338" w14:textId="0F5A18D2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3]</w:t>
            </w:r>
          </w:p>
          <w:p w14:paraId="6F4163AA" w14:textId="3A99528A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700539F" w14:textId="77777777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95A2A9E" w14:textId="5294CC48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4]</w:t>
            </w:r>
          </w:p>
          <w:p w14:paraId="316DD7F9" w14:textId="5E0341EC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E04EC1A" w14:textId="77777777" w:rsidR="00ED06DC" w:rsidRPr="00C54470" w:rsidRDefault="00ED06DC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334AF31" w14:textId="61359D66" w:rsidR="004E2EF3" w:rsidRPr="00C54470" w:rsidRDefault="004E2EF3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5]</w:t>
            </w:r>
          </w:p>
          <w:p w14:paraId="730EF7FD" w14:textId="7B2B0018" w:rsidR="00D412C0" w:rsidRPr="00C54470" w:rsidRDefault="00D412C0" w:rsidP="004E2EF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0177E0AE" w14:textId="77777777" w:rsidR="004E2EF3" w:rsidRPr="00C54470" w:rsidRDefault="004E2EF3" w:rsidP="004E2EF3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Skal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EF31680" w14:textId="4BC10A9D" w:rsidR="004E2EF3" w:rsidRPr="00C54470" w:rsidRDefault="004E2EF3" w:rsidP="004E2EF3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7C10798" w14:textId="77777777" w:rsidR="00ED06DC" w:rsidRPr="00C54470" w:rsidRDefault="00ED06DC" w:rsidP="004E2EF3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6F563F26" w14:textId="77777777" w:rsidR="00ED06DC" w:rsidRPr="00C54470" w:rsidRDefault="00ED06DC" w:rsidP="00ED06DC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lasial-interglasi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5AC17C0E" w14:textId="77777777" w:rsidR="00ED06DC" w:rsidRPr="00C54470" w:rsidRDefault="00ED06DC" w:rsidP="00ED06DC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Bukt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leont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FB228F6" w14:textId="4AA4C7D2" w:rsidR="00ED06DC" w:rsidRPr="00C54470" w:rsidRDefault="00ED06DC" w:rsidP="004E2EF3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487D99DA" w14:textId="77777777" w:rsidR="00ED06DC" w:rsidRPr="00C54470" w:rsidRDefault="00ED06DC" w:rsidP="00ED06DC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pelajar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E92957D" w14:textId="07972091" w:rsidR="00ED06DC" w:rsidRPr="00C54470" w:rsidRDefault="00ED06DC" w:rsidP="00ED06DC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s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liti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BC90E00" w14:textId="77777777" w:rsidR="00ED06DC" w:rsidRPr="00C54470" w:rsidRDefault="00ED06DC" w:rsidP="00ED06DC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38349038" w14:textId="77777777" w:rsidR="004E2EF3" w:rsidRPr="00C54470" w:rsidRDefault="004E2EF3" w:rsidP="004E2EF3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538D7D66" w14:textId="60DA21AF" w:rsidR="004E2EF3" w:rsidRPr="00C54470" w:rsidRDefault="004E2EF3" w:rsidP="004E2EF3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D0D6FBF" w14:textId="77777777" w:rsidR="00ED06DC" w:rsidRPr="00C54470" w:rsidRDefault="00ED06DC" w:rsidP="00ED06DC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5393D93C" w14:textId="77777777" w:rsidR="004E2EF3" w:rsidRPr="00C54470" w:rsidRDefault="004E2EF3" w:rsidP="004E2EF3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usun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A01B254" w14:textId="4784C4BC" w:rsidR="004E2EF3" w:rsidRPr="00C54470" w:rsidRDefault="004E2EF3" w:rsidP="004E2EF3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posi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cata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B7C2BAD" w14:textId="77777777" w:rsidR="00ED06DC" w:rsidRPr="00C54470" w:rsidRDefault="00ED06DC" w:rsidP="004E2EF3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0193EBBD" w14:textId="359906C0" w:rsidR="00AD0718" w:rsidRPr="00C54470" w:rsidRDefault="00AD0718" w:rsidP="004E2EF3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</w:tc>
      </w:tr>
      <w:tr w:rsidR="00C54470" w:rsidRPr="00C54470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C54470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456F0263" w:rsidR="00AD0718" w:rsidRPr="00C54470" w:rsidRDefault="00526EAA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Mat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uliah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in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rtuj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beri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rmas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mbent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volu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pad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i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hasiswa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pelajar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ontek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global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ok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rmas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lasial-interglasi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tratigraf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dan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</w:tr>
      <w:tr w:rsidR="00C54470" w:rsidRPr="00C54470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C54470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19DC4E8" w14:textId="091669EF" w:rsidR="00526EAA" w:rsidRPr="00C54470" w:rsidRDefault="00526EAA" w:rsidP="009F1E94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sar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</w:p>
          <w:p w14:paraId="6C97AB15" w14:textId="77777777" w:rsidR="00526EAA" w:rsidRPr="00C54470" w:rsidRDefault="00526EAA" w:rsidP="009F1E94">
            <w:pPr>
              <w:numPr>
                <w:ilvl w:val="0"/>
                <w:numId w:val="5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Skal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118B2451" w14:textId="77777777" w:rsidR="00526EAA" w:rsidRPr="00C54470" w:rsidRDefault="00526EAA" w:rsidP="009F1E94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1FCE941" w14:textId="6EA27125" w:rsidR="00526EAA" w:rsidRPr="00C54470" w:rsidRDefault="00526EAA" w:rsidP="009F1E94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Batuan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</w:p>
          <w:p w14:paraId="7E8D346E" w14:textId="77777777" w:rsidR="00526EAA" w:rsidRPr="00C54470" w:rsidRDefault="00526EAA" w:rsidP="009F1E94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A216DA7" w14:textId="77777777" w:rsidR="00526EAA" w:rsidRPr="00C54470" w:rsidRDefault="00526EAA" w:rsidP="009F1E94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F7865BA" w14:textId="3A44B14F" w:rsidR="00526EAA" w:rsidRPr="00C54470" w:rsidRDefault="00526EAA" w:rsidP="009F1E94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lasial-Interglasial</w:t>
            </w:r>
            <w:proofErr w:type="spellEnd"/>
          </w:p>
          <w:p w14:paraId="08E3640B" w14:textId="77777777" w:rsidR="00526EAA" w:rsidRPr="00C54470" w:rsidRDefault="00526EAA" w:rsidP="009F1E94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lasial-interglasi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1681BAD0" w14:textId="77777777" w:rsidR="00526EAA" w:rsidRPr="00C54470" w:rsidRDefault="00526EAA" w:rsidP="009F1E94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Bukt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leont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9E8759D" w14:textId="56946683" w:rsidR="00526EAA" w:rsidRPr="00C54470" w:rsidRDefault="00526EAA" w:rsidP="009F1E94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</w:p>
          <w:p w14:paraId="35F4B66B" w14:textId="77777777" w:rsidR="00526EAA" w:rsidRPr="00C54470" w:rsidRDefault="00526EAA" w:rsidP="009F1E94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usun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806EB0F" w14:textId="77777777" w:rsidR="00526EAA" w:rsidRPr="00C54470" w:rsidRDefault="00526EAA" w:rsidP="009F1E94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posi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cata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C745D2B" w14:textId="7FD78CCD" w:rsidR="00526EAA" w:rsidRPr="00C54470" w:rsidRDefault="00526EAA" w:rsidP="009F1E94">
            <w:pPr>
              <w:pStyle w:val="ListParagraph"/>
              <w:numPr>
                <w:ilvl w:val="0"/>
                <w:numId w:val="4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</w:t>
            </w:r>
          </w:p>
          <w:p w14:paraId="6726EF5E" w14:textId="77777777" w:rsidR="00526EAA" w:rsidRPr="00C54470" w:rsidRDefault="00526EAA" w:rsidP="009F1E94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pelajar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196A648" w14:textId="195FBBF0" w:rsidR="003874FF" w:rsidRPr="00C54470" w:rsidRDefault="00526EAA" w:rsidP="009F1E94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s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liti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</w:tr>
      <w:tr w:rsidR="00C54470" w:rsidRPr="00C54470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C54470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gramStart"/>
            <w:r w:rsidRPr="00C54470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C54470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C54470" w:rsidRPr="00C54470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3A9E293D" w14:textId="77777777" w:rsidR="00526EAA" w:rsidRPr="00C54470" w:rsidRDefault="00526EAA" w:rsidP="009F1E94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anley, S. M. (2005). Earth System History. W. H. Freeman and Company.</w:t>
            </w:r>
          </w:p>
          <w:p w14:paraId="60A0E8FE" w14:textId="77777777" w:rsidR="00526EAA" w:rsidRPr="00C54470" w:rsidRDefault="00526EAA" w:rsidP="009F1E94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uddim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, W. F. (2013). Earth's Climate: Past and Future. W. H. Freeman and Company.</w:t>
            </w:r>
          </w:p>
          <w:p w14:paraId="08894022" w14:textId="7AAFFC3D" w:rsidR="00955BAC" w:rsidRPr="00C54470" w:rsidRDefault="00526EAA" w:rsidP="009F1E94">
            <w:pPr>
              <w:numPr>
                <w:ilvl w:val="0"/>
                <w:numId w:val="2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latt, H., Middleton, G., &amp; Murray, R. (1980). Origin of Sedimentary Rocks. Prentice-Hall.</w:t>
            </w:r>
          </w:p>
        </w:tc>
      </w:tr>
      <w:tr w:rsidR="00C54470" w:rsidRPr="00C54470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C54470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C54470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C54470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C54470" w:rsidRPr="00C54470" w14:paraId="3A4F386E" w14:textId="77777777" w:rsidTr="005221EE">
        <w:trPr>
          <w:trHeight w:val="248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C54470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28B33509" w14:textId="77777777" w:rsidR="003A342B" w:rsidRPr="00C54470" w:rsidRDefault="003A342B" w:rsidP="009F1E94">
            <w:pPr>
              <w:pStyle w:val="ListParagraph"/>
              <w:numPr>
                <w:ilvl w:val="0"/>
                <w:numId w:val="3"/>
              </w:numPr>
              <w:autoSpaceDE/>
              <w:autoSpaceDN/>
              <w:adjustRightInd w:val="0"/>
              <w:ind w:left="327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aipeng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Guo and Jiu J. Jiao, 2009, Coastal Groundwater System Changes </w:t>
            </w:r>
            <w:proofErr w:type="gram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</w:t>
            </w:r>
            <w:proofErr w:type="gram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esponse To Large-Scale Land Reclamation, Nova Science Publishers, Inc. New York</w:t>
            </w:r>
          </w:p>
          <w:p w14:paraId="7E06680B" w14:textId="77777777" w:rsidR="003A342B" w:rsidRPr="00C54470" w:rsidRDefault="003A342B" w:rsidP="009F1E94">
            <w:pPr>
              <w:pStyle w:val="ListParagraph"/>
              <w:numPr>
                <w:ilvl w:val="0"/>
                <w:numId w:val="3"/>
              </w:numPr>
              <w:autoSpaceDE/>
              <w:autoSpaceDN/>
              <w:adjustRightInd w:val="0"/>
              <w:ind w:left="327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ai Cheng, R. Lawrence Edwards, Wallace S.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roecker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George H. Denton,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inggong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ong,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Yongji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Wang, Rong Zhang, Xianfeng Wang, 2009 VOL 326 SCIENCE www.sciencemag.org Ice Age Terminations</w:t>
            </w:r>
          </w:p>
          <w:p w14:paraId="56D25CAA" w14:textId="77777777" w:rsidR="003A342B" w:rsidRPr="00C54470" w:rsidRDefault="003A342B" w:rsidP="009F1E94">
            <w:pPr>
              <w:pStyle w:val="ListParagraph"/>
              <w:numPr>
                <w:ilvl w:val="0"/>
                <w:numId w:val="3"/>
              </w:numPr>
              <w:autoSpaceDE/>
              <w:autoSpaceDN/>
              <w:adjustRightInd w:val="0"/>
              <w:ind w:left="327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Ferenc L. Toth, 2011, Geological Disposal of Carbon Dioxide and Radioactive Waste: A Comparative Assessment, Springer is part of Springer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ience+Business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edia (</w:t>
            </w:r>
            <w:hyperlink r:id="rId9" w:history="1">
              <w:r w:rsidRPr="00C54470">
                <w:rPr>
                  <w:rStyle w:val="Hyperlink"/>
                  <w:rFonts w:asciiTheme="minorHAnsi" w:hAnsiTheme="minorHAnsi" w:cstheme="minorHAnsi"/>
                  <w:color w:val="000000" w:themeColor="text1"/>
                  <w:sz w:val="22"/>
                  <w:szCs w:val="22"/>
                </w:rPr>
                <w:t>www.springer.com</w:t>
              </w:r>
            </w:hyperlink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</w:p>
          <w:p w14:paraId="674AC407" w14:textId="5F39CA89" w:rsidR="005221EE" w:rsidRPr="00C54470" w:rsidRDefault="003A342B" w:rsidP="009F1E94">
            <w:pPr>
              <w:pStyle w:val="ListParagraph"/>
              <w:numPr>
                <w:ilvl w:val="0"/>
                <w:numId w:val="3"/>
              </w:numPr>
              <w:autoSpaceDE/>
              <w:autoSpaceDN/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Chappell, J. (1974). Geology of coral terraces, Huon Peninsula, New Guinea: A study of Quaternary tectonic movements and sea-level changes. Geological Society of America Bulletin, 85, 553–570.</w:t>
            </w:r>
          </w:p>
        </w:tc>
      </w:tr>
      <w:tr w:rsidR="00C54470" w:rsidRPr="00C54470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27F0E3F7" w14:textId="77777777" w:rsidR="003A342B" w:rsidRPr="00C54470" w:rsidRDefault="003A342B" w:rsidP="003A342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1. Prof.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.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vertAlign w:val="subscript"/>
              </w:rPr>
              <w:t>rer.nat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vertAlign w:val="subscript"/>
              </w:rPr>
              <w:t>.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r. A. M. Imran (D61-MI)</w:t>
            </w:r>
          </w:p>
          <w:p w14:paraId="5F663F10" w14:textId="77777777" w:rsidR="003A342B" w:rsidRPr="00C54470" w:rsidRDefault="003A342B" w:rsidP="003A342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2. Dr. Eng.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utia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arida, S.T., M.T. (D61-MF)</w:t>
            </w:r>
          </w:p>
          <w:p w14:paraId="38DF860E" w14:textId="708E3BD3" w:rsidR="00A82C4C" w:rsidRPr="00C54470" w:rsidRDefault="003A342B" w:rsidP="003A342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3.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fruddim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.T., M.Eng.</w:t>
            </w:r>
          </w:p>
        </w:tc>
      </w:tr>
      <w:tr w:rsidR="00C54470" w:rsidRPr="00C54470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C54470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69E3290A" w:rsidR="00AD0718" w:rsidRPr="00C54470" w:rsidRDefault="003A342B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</w:tbl>
    <w:p w14:paraId="097E3B5A" w14:textId="77777777" w:rsidR="004E2EF3" w:rsidRPr="00C54470" w:rsidRDefault="004E2EF3" w:rsidP="009B7DF1">
      <w:pPr>
        <w:rPr>
          <w:color w:val="000000" w:themeColor="text1"/>
        </w:rPr>
        <w:sectPr w:rsidR="004E2EF3" w:rsidRPr="00C54470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5A4FA593" w14:textId="77777777" w:rsidR="00E31800" w:rsidRPr="00C54470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C54470" w:rsidRPr="00C54470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C54470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C5447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C54470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C54470" w:rsidRPr="00C54470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C54470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C5447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C5447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C5447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C5447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C54470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C5447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C54470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C54470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C5447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C5447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C5447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C5447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C5447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C5447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C54470" w:rsidRPr="00C54470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C5447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4EF5FF71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Skal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E556333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53463B5" w14:textId="77CB57D8" w:rsidR="00A153D2" w:rsidRPr="00C5447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84C2A44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Skal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CFE3637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5E1F205" w14:textId="16DC30E3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CBF0197" w14:textId="6A622EA2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Skala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i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76ACF5F6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5B1E48F2" w14:textId="7F72A8B4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C54470">
              <w:rPr>
                <w:rStyle w:val="fontstyle01"/>
                <w:color w:val="000000" w:themeColor="text1"/>
              </w:rPr>
              <w:t xml:space="preserve"> 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584DE3CD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C54470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C54470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722576ED" w14:textId="77777777" w:rsidTr="00A153D2">
        <w:tc>
          <w:tcPr>
            <w:tcW w:w="219" w:type="pct"/>
            <w:shd w:val="clear" w:color="auto" w:fill="auto"/>
          </w:tcPr>
          <w:p w14:paraId="2628763E" w14:textId="43712CBE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shd w:val="clear" w:color="auto" w:fill="auto"/>
          </w:tcPr>
          <w:p w14:paraId="444C17DC" w14:textId="7447423D" w:rsidR="00A153D2" w:rsidRPr="00C5447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333E4F4F" w14:textId="606B031A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lasial-interglasi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proofErr w:type="gram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,Bukti</w:t>
            </w:r>
            <w:proofErr w:type="spellEnd"/>
            <w:proofErr w:type="gram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leont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162A8BF5" w14:textId="216520E4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76D79DA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lasial-interglasi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DE87DEE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Bukt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leont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58675340" w14:textId="78754F3B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1A1C21" w14:textId="28B63975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  <w:t xml:space="preserve">Mampu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  <w:t>mengetahui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lasial-interglasial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juga Bukt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aleont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ikl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1F0E899F" w14:textId="33B61B92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5D82CD9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A876E2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</w:tc>
        <w:tc>
          <w:tcPr>
            <w:tcW w:w="847" w:type="pct"/>
          </w:tcPr>
          <w:p w14:paraId="35710B84" w14:textId="0888208E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4CD39268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1EA14FE6" w14:textId="77777777" w:rsidTr="00A153D2">
        <w:tc>
          <w:tcPr>
            <w:tcW w:w="219" w:type="pct"/>
            <w:shd w:val="clear" w:color="auto" w:fill="auto"/>
          </w:tcPr>
          <w:p w14:paraId="008881EA" w14:textId="791BDFB1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  <w:r w:rsidR="00591ECA"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C5447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70C1C39D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pelajar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4356123" w14:textId="75785C2A" w:rsidR="00A153D2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s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liti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6258448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pelajar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8506AF6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ud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sus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eliti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kai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EDC348D" w14:textId="25749FDC" w:rsidR="00A153D2" w:rsidRPr="00C5447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252DEEF5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="00443E9E"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ode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alisis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nik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interpretasi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2CCAF2F9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A876E2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5A81B727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4</w:t>
            </w:r>
          </w:p>
          <w:p w14:paraId="5E650693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C54470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C5447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C54470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C54470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  <w:r w:rsidRPr="00C54470">
              <w:rPr>
                <w:rStyle w:val="fontstyle01"/>
                <w:color w:val="000000" w:themeColor="text1"/>
              </w:rPr>
              <w:t>-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C54470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200DECD9" w14:textId="77777777" w:rsidTr="00A876E2">
        <w:trPr>
          <w:trHeight w:val="914"/>
        </w:trPr>
        <w:tc>
          <w:tcPr>
            <w:tcW w:w="219" w:type="pct"/>
            <w:shd w:val="clear" w:color="auto" w:fill="auto"/>
          </w:tcPr>
          <w:p w14:paraId="77E1060E" w14:textId="00468152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</w:t>
            </w:r>
            <w:r w:rsidR="00591ECA"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</w:t>
            </w:r>
          </w:p>
        </w:tc>
        <w:tc>
          <w:tcPr>
            <w:tcW w:w="683" w:type="pct"/>
            <w:shd w:val="clear" w:color="auto" w:fill="auto"/>
          </w:tcPr>
          <w:p w14:paraId="5BE1CF48" w14:textId="2D87A669" w:rsidR="00A153D2" w:rsidRPr="00C5447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591ECA"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05C104A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6E99C9B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EB2353C" w14:textId="0EC756DD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D1913D4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561A857B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5B0F2DF" w14:textId="3B29C93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63100FFD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591ECA"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</w:t>
            </w:r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ntifikasi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B088ADE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A876E2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1802AEFA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54470" w:rsidRPr="00C54470" w14:paraId="08159304" w14:textId="77777777" w:rsidTr="00A153D2">
        <w:tc>
          <w:tcPr>
            <w:tcW w:w="219" w:type="pct"/>
            <w:shd w:val="clear" w:color="auto" w:fill="auto"/>
          </w:tcPr>
          <w:p w14:paraId="5143F2A9" w14:textId="1CCF3CB0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3</w:t>
            </w:r>
            <w:r w:rsidR="00591ECA"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15</w:t>
            </w:r>
          </w:p>
        </w:tc>
        <w:tc>
          <w:tcPr>
            <w:tcW w:w="683" w:type="pct"/>
            <w:shd w:val="clear" w:color="auto" w:fill="auto"/>
          </w:tcPr>
          <w:p w14:paraId="416470BB" w14:textId="5D8628B5" w:rsidR="00A153D2" w:rsidRPr="00C54470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591ECA"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2039DFC6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usun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74A7835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posi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cata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36C10F38" w14:textId="5557FDD5" w:rsidR="00A153D2" w:rsidRPr="00C54470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EF27BD2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yusun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784F6B7" w14:textId="77777777" w:rsidR="00591ECA" w:rsidRPr="00C54470" w:rsidRDefault="00591ECA" w:rsidP="00591ECA">
            <w:pPr>
              <w:autoSpaceDE/>
              <w:autoSpaceDN/>
              <w:ind w:left="-33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posisi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kli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cata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sebut</w:t>
            </w:r>
            <w:proofErr w:type="spellEnd"/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771984F" w14:textId="7ED49AFD" w:rsidR="00A153D2" w:rsidRPr="00C5447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346B7D10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interpretasi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pisan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591ECA" w:rsidRPr="00C54470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uarter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61399F9A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A876E2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78768C96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1BB08F0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C54470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C54470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C54470" w14:paraId="4C371935" w14:textId="77777777" w:rsidTr="00591ECA">
        <w:trPr>
          <w:trHeight w:val="205"/>
        </w:trPr>
        <w:tc>
          <w:tcPr>
            <w:tcW w:w="219" w:type="pct"/>
            <w:shd w:val="clear" w:color="auto" w:fill="auto"/>
          </w:tcPr>
          <w:p w14:paraId="7B717496" w14:textId="34945D97" w:rsidR="00A153D2" w:rsidRPr="00C5447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C54470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C54470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C54470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C54470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C5447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C54470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C5447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C5447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C54470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C54470" w:rsidRDefault="00A153D2" w:rsidP="009F1E94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 lim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C5447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C54470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C54470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54470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C54470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C5447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C54470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C54470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C54470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C54470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C5447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Rubrik </w:t>
      </w:r>
      <w:proofErr w:type="spellStart"/>
      <w:r w:rsidRPr="00C5447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C54470" w:rsidRPr="00C54470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C54470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C54470" w:rsidRPr="00C54470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C54470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C54470" w:rsidRPr="00C54470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C54470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C54470" w:rsidRPr="00C54470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C54470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C54470" w:rsidRPr="00C54470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C54470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C54470" w:rsidRPr="00C54470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C54470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C54470" w:rsidRPr="00C54470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C54470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C5447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C54470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C54470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C54470">
        <w:rPr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C54470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C7E56" w14:textId="77777777" w:rsidR="00BE626C" w:rsidRDefault="00BE626C">
      <w:r>
        <w:separator/>
      </w:r>
    </w:p>
  </w:endnote>
  <w:endnote w:type="continuationSeparator" w:id="0">
    <w:p w14:paraId="3AD43528" w14:textId="77777777" w:rsidR="00BE626C" w:rsidRDefault="00BE6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F8C22" w14:textId="77777777" w:rsidR="00BE626C" w:rsidRDefault="00BE626C">
      <w:r>
        <w:separator/>
      </w:r>
    </w:p>
  </w:footnote>
  <w:footnote w:type="continuationSeparator" w:id="0">
    <w:p w14:paraId="05D045E3" w14:textId="77777777" w:rsidR="00BE626C" w:rsidRDefault="00BE62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31089"/>
    <w:multiLevelType w:val="multilevel"/>
    <w:tmpl w:val="98464EC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BA6C80"/>
    <w:multiLevelType w:val="multilevel"/>
    <w:tmpl w:val="EE9EAE2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E944AA"/>
    <w:multiLevelType w:val="multilevel"/>
    <w:tmpl w:val="C6763D8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BF4C03"/>
    <w:multiLevelType w:val="multilevel"/>
    <w:tmpl w:val="ADC2663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CE5EB5"/>
    <w:multiLevelType w:val="hybridMultilevel"/>
    <w:tmpl w:val="7A988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1B6AFE"/>
    <w:multiLevelType w:val="multilevel"/>
    <w:tmpl w:val="F97A62E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6221116">
    <w:abstractNumId w:val="1"/>
  </w:num>
  <w:num w:numId="2" w16cid:durableId="690498324">
    <w:abstractNumId w:val="8"/>
  </w:num>
  <w:num w:numId="3" w16cid:durableId="2028825456">
    <w:abstractNumId w:val="0"/>
  </w:num>
  <w:num w:numId="4" w16cid:durableId="1436905302">
    <w:abstractNumId w:val="6"/>
  </w:num>
  <w:num w:numId="5" w16cid:durableId="940649812">
    <w:abstractNumId w:val="3"/>
  </w:num>
  <w:num w:numId="6" w16cid:durableId="1388067603">
    <w:abstractNumId w:val="5"/>
  </w:num>
  <w:num w:numId="7" w16cid:durableId="1345593101">
    <w:abstractNumId w:val="4"/>
  </w:num>
  <w:num w:numId="8" w16cid:durableId="1953047247">
    <w:abstractNumId w:val="2"/>
  </w:num>
  <w:num w:numId="9" w16cid:durableId="747264531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A00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C713F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254E"/>
    <w:rsid w:val="00395DF3"/>
    <w:rsid w:val="00396C83"/>
    <w:rsid w:val="003A0BCA"/>
    <w:rsid w:val="003A21CA"/>
    <w:rsid w:val="003A342B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4759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732D8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B69AC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2EF3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26EAA"/>
    <w:rsid w:val="00527A05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1ECA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05DDE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249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033B"/>
    <w:rsid w:val="00983248"/>
    <w:rsid w:val="0098411F"/>
    <w:rsid w:val="0098598E"/>
    <w:rsid w:val="009862C1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1E94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08F5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6E2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6926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626C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4470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B1E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88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B80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6DC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88B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pringer.co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7</Pages>
  <Words>1404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9393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4</cp:revision>
  <cp:lastPrinted>2000-08-06T21:38:00Z</cp:lastPrinted>
  <dcterms:created xsi:type="dcterms:W3CDTF">2023-06-02T07:44:00Z</dcterms:created>
  <dcterms:modified xsi:type="dcterms:W3CDTF">2023-06-24T02:31:00Z</dcterms:modified>
  <cp:category>Kurikulum;Document;Draft</cp:category>
  <cp:contentStatus>RPS Mata Kuliah</cp:contentStatus>
</cp:coreProperties>
</file>